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BD208" w14:textId="2275453E" w:rsidR="00F44BA8" w:rsidRDefault="00750F4A" w:rsidP="00F44BA8">
      <w:pPr>
        <w:rPr>
          <w:rFonts w:asciiTheme="majorHAnsi" w:eastAsiaTheme="majorHAnsi" w:hAnsiTheme="majorHAnsi"/>
          <w:b/>
          <w:bCs/>
          <w:color w:val="FF0000"/>
        </w:rPr>
      </w:pPr>
      <w:r w:rsidRPr="00750F4A">
        <w:rPr>
          <w:rFonts w:asciiTheme="majorHAnsi" w:eastAsiaTheme="majorHAnsi" w:hAnsiTheme="majorHAnsi" w:hint="eastAsia"/>
          <w:b/>
          <w:bCs/>
          <w:color w:val="FF0000"/>
        </w:rPr>
        <w:t>以下、</w:t>
      </w:r>
      <w:r w:rsidR="00852434">
        <w:rPr>
          <w:rFonts w:asciiTheme="majorHAnsi" w:eastAsiaTheme="majorHAnsi" w:hAnsiTheme="majorHAnsi" w:hint="eastAsia"/>
          <w:b/>
          <w:bCs/>
          <w:color w:val="FF0000"/>
        </w:rPr>
        <w:t>▲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印は回答任意。</w:t>
      </w:r>
      <w:r>
        <w:rPr>
          <w:rFonts w:asciiTheme="majorHAnsi" w:eastAsiaTheme="majorHAnsi" w:hAnsiTheme="majorHAnsi" w:hint="eastAsia"/>
          <w:b/>
          <w:bCs/>
          <w:color w:val="FF0000"/>
        </w:rPr>
        <w:t>その他は該当する情報がある場合は回答必須（</w:t>
      </w:r>
      <w:r w:rsidRPr="00852434">
        <w:rPr>
          <w:rFonts w:asciiTheme="majorHAnsi" w:eastAsiaTheme="majorHAnsi" w:hAnsiTheme="majorHAnsi" w:hint="eastAsia"/>
          <w:b/>
          <w:bCs/>
          <w:color w:val="FF0000"/>
          <w:u w:val="single"/>
        </w:rPr>
        <w:t>非該当の場合は空欄</w:t>
      </w:r>
      <w:r>
        <w:rPr>
          <w:rFonts w:asciiTheme="majorHAnsi" w:eastAsiaTheme="majorHAnsi" w:hAnsiTheme="majorHAnsi" w:hint="eastAsia"/>
          <w:b/>
          <w:bCs/>
          <w:color w:val="FF0000"/>
        </w:rPr>
        <w:t>）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。</w:t>
      </w:r>
    </w:p>
    <w:p w14:paraId="423A88B9" w14:textId="77777777" w:rsidR="00124AD8" w:rsidRPr="00B40BEE" w:rsidRDefault="00B40BEE">
      <w:pPr>
        <w:rPr>
          <w:rFonts w:asciiTheme="majorHAnsi" w:eastAsiaTheme="majorHAnsi" w:hAnsiTheme="majorHAnsi"/>
        </w:rPr>
      </w:pPr>
      <w:r w:rsidRPr="00B40BEE">
        <w:rPr>
          <w:rFonts w:asciiTheme="majorHAnsi" w:eastAsiaTheme="majorHAnsi" w:hAnsiTheme="majorHAnsi" w:hint="eastAsia"/>
        </w:rPr>
        <w:t>【連絡先】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87"/>
        <w:gridCol w:w="2783"/>
        <w:gridCol w:w="2062"/>
        <w:gridCol w:w="3504"/>
      </w:tblGrid>
      <w:tr w:rsidR="00B40BEE" w14:paraId="3C97788B" w14:textId="77777777" w:rsidTr="00B40BEE">
        <w:tc>
          <w:tcPr>
            <w:tcW w:w="1387" w:type="dxa"/>
            <w:tcBorders>
              <w:bottom w:val="dashed" w:sz="4" w:space="0" w:color="auto"/>
            </w:tcBorders>
            <w:shd w:val="clear" w:color="auto" w:fill="D9D9D9" w:themeFill="background1" w:themeFillShade="D9"/>
          </w:tcPr>
          <w:p w14:paraId="5A9BF07B" w14:textId="77777777" w:rsidR="00B40BEE" w:rsidRPr="00B40BEE" w:rsidRDefault="00B40BEE" w:rsidP="00B40BEE">
            <w:pPr>
              <w:rPr>
                <w:sz w:val="18"/>
                <w:szCs w:val="18"/>
              </w:rPr>
            </w:pPr>
            <w:r w:rsidRPr="00B40BEE">
              <w:rPr>
                <w:rFonts w:hint="eastAsia"/>
                <w:sz w:val="18"/>
                <w:szCs w:val="18"/>
              </w:rPr>
              <w:t>ふりがな</w:t>
            </w:r>
          </w:p>
        </w:tc>
        <w:tc>
          <w:tcPr>
            <w:tcW w:w="2783" w:type="dxa"/>
            <w:tcBorders>
              <w:bottom w:val="dashed" w:sz="4" w:space="0" w:color="auto"/>
            </w:tcBorders>
          </w:tcPr>
          <w:p w14:paraId="2B657F45" w14:textId="77777777" w:rsidR="00B40BEE" w:rsidRPr="00B40BEE" w:rsidRDefault="00B40BEE">
            <w:pPr>
              <w:rPr>
                <w:sz w:val="18"/>
                <w:szCs w:val="18"/>
              </w:rPr>
            </w:pPr>
          </w:p>
        </w:tc>
        <w:tc>
          <w:tcPr>
            <w:tcW w:w="2062" w:type="dxa"/>
            <w:shd w:val="clear" w:color="auto" w:fill="D9D9D9" w:themeFill="background1" w:themeFillShade="D9"/>
          </w:tcPr>
          <w:p w14:paraId="6FD032B6" w14:textId="77777777" w:rsidR="00B40BEE" w:rsidRDefault="00B40BEE">
            <w:r>
              <w:rPr>
                <w:rFonts w:hint="eastAsia"/>
              </w:rPr>
              <w:t>学部・学科・学年</w:t>
            </w:r>
          </w:p>
        </w:tc>
        <w:tc>
          <w:tcPr>
            <w:tcW w:w="3504" w:type="dxa"/>
          </w:tcPr>
          <w:p w14:paraId="2136563F" w14:textId="77777777" w:rsidR="00B40BEE" w:rsidRDefault="00B40BEE"/>
        </w:tc>
      </w:tr>
      <w:tr w:rsidR="00B40BEE" w14:paraId="5031AD68" w14:textId="77777777" w:rsidTr="00B40BEE">
        <w:tc>
          <w:tcPr>
            <w:tcW w:w="1387" w:type="dxa"/>
            <w:tcBorders>
              <w:top w:val="dashed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F8352E" w14:textId="77777777" w:rsidR="00B40BEE" w:rsidRDefault="00B40BEE" w:rsidP="00B40BEE">
            <w:r>
              <w:rPr>
                <w:rFonts w:hint="eastAsia"/>
              </w:rPr>
              <w:t>氏名</w:t>
            </w:r>
          </w:p>
        </w:tc>
        <w:tc>
          <w:tcPr>
            <w:tcW w:w="2783" w:type="dxa"/>
            <w:tcBorders>
              <w:top w:val="dashed" w:sz="4" w:space="0" w:color="auto"/>
              <w:bottom w:val="single" w:sz="4" w:space="0" w:color="auto"/>
            </w:tcBorders>
          </w:tcPr>
          <w:p w14:paraId="621CE087" w14:textId="77777777" w:rsidR="00B40BEE" w:rsidRDefault="00B40BEE"/>
        </w:tc>
        <w:tc>
          <w:tcPr>
            <w:tcW w:w="2062" w:type="dxa"/>
            <w:shd w:val="clear" w:color="auto" w:fill="D9D9D9" w:themeFill="background1" w:themeFillShade="D9"/>
          </w:tcPr>
          <w:p w14:paraId="08DE8B70" w14:textId="77777777" w:rsidR="00B40BEE" w:rsidRDefault="00B40BEE">
            <w:r>
              <w:rPr>
                <w:rFonts w:hint="eastAsia"/>
              </w:rPr>
              <w:t>学籍番号</w:t>
            </w:r>
          </w:p>
        </w:tc>
        <w:tc>
          <w:tcPr>
            <w:tcW w:w="3504" w:type="dxa"/>
          </w:tcPr>
          <w:p w14:paraId="5C980CD8" w14:textId="77777777" w:rsidR="00B40BEE" w:rsidRDefault="00B40BEE"/>
        </w:tc>
      </w:tr>
      <w:tr w:rsidR="00B40BEE" w14:paraId="1EAFD3CD" w14:textId="77777777" w:rsidTr="00B40BEE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D6610D" w14:textId="77777777" w:rsidR="00B40BEE" w:rsidRDefault="00B40BEE" w:rsidP="00B40BEE">
            <w:r>
              <w:rPr>
                <w:rFonts w:hint="eastAsia"/>
              </w:rPr>
              <w:t>電話番号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</w:tcPr>
          <w:p w14:paraId="6755E345" w14:textId="77777777" w:rsidR="00B40BEE" w:rsidRDefault="00B40BEE"/>
        </w:tc>
        <w:tc>
          <w:tcPr>
            <w:tcW w:w="2062" w:type="dxa"/>
            <w:shd w:val="clear" w:color="auto" w:fill="D9D9D9" w:themeFill="background1" w:themeFillShade="D9"/>
          </w:tcPr>
          <w:p w14:paraId="64FCCD11" w14:textId="77777777" w:rsidR="00B40BEE" w:rsidRDefault="00B40BEE">
            <w:r>
              <w:rPr>
                <w:rFonts w:hint="eastAsia"/>
              </w:rPr>
              <w:t>L</w:t>
            </w:r>
            <w:r>
              <w:t>INE ID</w:t>
            </w:r>
            <w:r>
              <w:rPr>
                <w:rFonts w:hint="eastAsia"/>
              </w:rPr>
              <w:t>★</w:t>
            </w:r>
          </w:p>
        </w:tc>
        <w:tc>
          <w:tcPr>
            <w:tcW w:w="3504" w:type="dxa"/>
          </w:tcPr>
          <w:p w14:paraId="515400CF" w14:textId="77777777" w:rsidR="00B40BEE" w:rsidRDefault="00B40BEE"/>
        </w:tc>
      </w:tr>
      <w:tr w:rsidR="00B40BEE" w14:paraId="34636862" w14:textId="77777777" w:rsidTr="00B40BEE">
        <w:tc>
          <w:tcPr>
            <w:tcW w:w="4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5D27B4" w14:textId="77777777" w:rsidR="00B40BEE" w:rsidRDefault="00B40BEE">
            <w:r>
              <w:rPr>
                <w:rFonts w:hint="eastAsia"/>
              </w:rPr>
              <w:t>メールアドレス[</w:t>
            </w:r>
            <w:r>
              <w:t>1]</w:t>
            </w:r>
            <w:r>
              <w:rPr>
                <w:rFonts w:hint="eastAsia"/>
              </w:rPr>
              <w:t>（慶應のもの）</w:t>
            </w:r>
          </w:p>
        </w:tc>
        <w:tc>
          <w:tcPr>
            <w:tcW w:w="5566" w:type="dxa"/>
            <w:gridSpan w:val="2"/>
            <w:shd w:val="clear" w:color="auto" w:fill="auto"/>
          </w:tcPr>
          <w:p w14:paraId="42C90220" w14:textId="499ADE63" w:rsidR="00B40BEE" w:rsidRDefault="00852434">
            <w:r>
              <w:rPr>
                <w:rFonts w:hint="eastAsia"/>
              </w:rPr>
              <w:t>@</w:t>
            </w:r>
            <w:r>
              <w:t>keio.jp</w:t>
            </w:r>
          </w:p>
        </w:tc>
      </w:tr>
      <w:tr w:rsidR="00B40BEE" w14:paraId="4A41590E" w14:textId="77777777" w:rsidTr="00B40BEE">
        <w:tc>
          <w:tcPr>
            <w:tcW w:w="4170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4A83A83" w14:textId="21C5D5DC" w:rsidR="00B40BEE" w:rsidRDefault="00B40BEE">
            <w:r>
              <w:rPr>
                <w:rFonts w:hint="eastAsia"/>
              </w:rPr>
              <w:t>メールアドレス[</w:t>
            </w:r>
            <w:r>
              <w:t>2]</w:t>
            </w:r>
            <w:r>
              <w:rPr>
                <w:rFonts w:hint="eastAsia"/>
              </w:rPr>
              <w:t>（最も見るもの）</w:t>
            </w:r>
            <w:r w:rsidR="00852434">
              <w:rPr>
                <w:rFonts w:hint="eastAsia"/>
              </w:rPr>
              <w:t>▲</w:t>
            </w:r>
          </w:p>
        </w:tc>
        <w:tc>
          <w:tcPr>
            <w:tcW w:w="5566" w:type="dxa"/>
            <w:gridSpan w:val="2"/>
            <w:shd w:val="clear" w:color="auto" w:fill="auto"/>
          </w:tcPr>
          <w:p w14:paraId="24D9954C" w14:textId="77777777" w:rsidR="00B40BEE" w:rsidRDefault="00B40BEE"/>
        </w:tc>
      </w:tr>
    </w:tbl>
    <w:p w14:paraId="18E1D40B" w14:textId="4B0EC915" w:rsidR="00B40BEE" w:rsidRPr="00B40BEE" w:rsidRDefault="00B40BEE" w:rsidP="00B40BEE">
      <w:pPr>
        <w:rPr>
          <w:rFonts w:asciiTheme="majorHAnsi" w:eastAsiaTheme="majorHAnsi" w:hAnsiTheme="majorHAnsi"/>
        </w:rPr>
      </w:pPr>
      <w:r w:rsidRPr="00B40BEE">
        <w:rPr>
          <w:rFonts w:asciiTheme="majorHAnsi" w:eastAsiaTheme="majorHAnsi" w:hAnsiTheme="majorHAnsi" w:hint="eastAsia"/>
        </w:rPr>
        <w:t>【確認事項</w:t>
      </w:r>
      <w:r w:rsidR="000E103E">
        <w:rPr>
          <w:rFonts w:asciiTheme="majorHAnsi" w:eastAsiaTheme="majorHAnsi" w:hAnsiTheme="majorHAnsi" w:hint="eastAsia"/>
        </w:rPr>
        <w:t>1</w:t>
      </w:r>
      <w:r w:rsidRPr="00B40BEE">
        <w:rPr>
          <w:rFonts w:asciiTheme="majorHAnsi" w:eastAsiaTheme="majorHAnsi" w:hAnsiTheme="majorHAnsi" w:hint="eastAsia"/>
        </w:rPr>
        <w:t>】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681"/>
        <w:gridCol w:w="6055"/>
      </w:tblGrid>
      <w:tr w:rsidR="00750F4A" w14:paraId="25A40835" w14:textId="77777777" w:rsidTr="00750F4A">
        <w:tc>
          <w:tcPr>
            <w:tcW w:w="3681" w:type="dxa"/>
            <w:shd w:val="clear" w:color="auto" w:fill="D9D9D9" w:themeFill="background1" w:themeFillShade="D9"/>
          </w:tcPr>
          <w:p w14:paraId="2A905D40" w14:textId="77777777" w:rsidR="00750F4A" w:rsidRDefault="00750F4A" w:rsidP="00B40BEE">
            <w:r>
              <w:rPr>
                <w:rFonts w:hint="eastAsia"/>
              </w:rPr>
              <w:t>所属（公認学生団体）</w:t>
            </w:r>
          </w:p>
        </w:tc>
        <w:tc>
          <w:tcPr>
            <w:tcW w:w="6055" w:type="dxa"/>
          </w:tcPr>
          <w:p w14:paraId="7F561D03" w14:textId="77777777" w:rsidR="00750F4A" w:rsidRDefault="00750F4A" w:rsidP="00B40BEE"/>
        </w:tc>
      </w:tr>
      <w:tr w:rsidR="00750F4A" w14:paraId="0E3F6517" w14:textId="77777777" w:rsidTr="00852434">
        <w:tc>
          <w:tcPr>
            <w:tcW w:w="368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DBA682" w14:textId="06E27291" w:rsidR="00750F4A" w:rsidRDefault="00750F4A" w:rsidP="00B40BEE">
            <w:r>
              <w:rPr>
                <w:rFonts w:hint="eastAsia"/>
              </w:rPr>
              <w:t>所属（その他団体）</w:t>
            </w:r>
            <w:r w:rsidR="00852434">
              <w:rPr>
                <w:rFonts w:hint="eastAsia"/>
              </w:rPr>
              <w:t>▲</w:t>
            </w:r>
          </w:p>
        </w:tc>
        <w:tc>
          <w:tcPr>
            <w:tcW w:w="6055" w:type="dxa"/>
            <w:tcBorders>
              <w:bottom w:val="single" w:sz="4" w:space="0" w:color="auto"/>
            </w:tcBorders>
          </w:tcPr>
          <w:p w14:paraId="258F871F" w14:textId="77777777" w:rsidR="00750F4A" w:rsidRDefault="00750F4A" w:rsidP="00B40BEE"/>
        </w:tc>
      </w:tr>
      <w:tr w:rsidR="00750F4A" w14:paraId="6F7A79F0" w14:textId="77777777" w:rsidTr="00E639F4">
        <w:tc>
          <w:tcPr>
            <w:tcW w:w="3681" w:type="dxa"/>
            <w:tcBorders>
              <w:bottom w:val="dashed" w:sz="4" w:space="0" w:color="auto"/>
            </w:tcBorders>
            <w:shd w:val="clear" w:color="auto" w:fill="D9D9D9" w:themeFill="background1" w:themeFillShade="D9"/>
          </w:tcPr>
          <w:p w14:paraId="3115D901" w14:textId="77777777" w:rsidR="00750F4A" w:rsidRPr="00E639F4" w:rsidRDefault="00E639F4" w:rsidP="00E639F4">
            <w:pPr>
              <w:rPr>
                <w:szCs w:val="21"/>
              </w:rPr>
            </w:pPr>
            <w:r w:rsidRPr="00E639F4">
              <w:rPr>
                <w:rFonts w:hint="eastAsia"/>
                <w:szCs w:val="21"/>
              </w:rPr>
              <w:t>A</w:t>
            </w:r>
            <w:r w:rsidRPr="00E639F4">
              <w:rPr>
                <w:szCs w:val="21"/>
              </w:rPr>
              <w:t>.</w:t>
            </w:r>
            <w:r w:rsidR="00750F4A" w:rsidRPr="00E639F4">
              <w:rPr>
                <w:rFonts w:hint="eastAsia"/>
                <w:szCs w:val="21"/>
              </w:rPr>
              <w:t>兼ねる予定の他学部・他学科ゼミ</w:t>
            </w:r>
          </w:p>
        </w:tc>
        <w:tc>
          <w:tcPr>
            <w:tcW w:w="6055" w:type="dxa"/>
            <w:tcBorders>
              <w:bottom w:val="dashed" w:sz="4" w:space="0" w:color="auto"/>
            </w:tcBorders>
          </w:tcPr>
          <w:p w14:paraId="2E32D74D" w14:textId="4D4BBC7C" w:rsidR="00750F4A" w:rsidRDefault="00750F4A" w:rsidP="00B40BEE"/>
        </w:tc>
      </w:tr>
      <w:tr w:rsidR="00E639F4" w14:paraId="25B6B85B" w14:textId="77777777" w:rsidTr="00757ED3">
        <w:tc>
          <w:tcPr>
            <w:tcW w:w="3681" w:type="dxa"/>
            <w:tcBorders>
              <w:top w:val="dashed" w:sz="4" w:space="0" w:color="auto"/>
              <w:bottom w:val="dashed" w:sz="4" w:space="0" w:color="auto"/>
            </w:tcBorders>
            <w:shd w:val="clear" w:color="auto" w:fill="D9D9D9" w:themeFill="background1" w:themeFillShade="D9"/>
          </w:tcPr>
          <w:p w14:paraId="48A4EBA4" w14:textId="533A6E35" w:rsidR="00E639F4" w:rsidRPr="00E639F4" w:rsidRDefault="00E639F4" w:rsidP="00E639F4">
            <w:pPr>
              <w:rPr>
                <w:szCs w:val="21"/>
              </w:rPr>
            </w:pPr>
            <w:r w:rsidRPr="00E639F4">
              <w:rPr>
                <w:rFonts w:hint="eastAsia"/>
                <w:szCs w:val="21"/>
              </w:rPr>
              <w:t>B</w:t>
            </w:r>
            <w:r w:rsidRPr="00E639F4">
              <w:rPr>
                <w:szCs w:val="21"/>
              </w:rPr>
              <w:t>.</w:t>
            </w:r>
            <w:r>
              <w:rPr>
                <w:rFonts w:hint="eastAsia"/>
                <w:szCs w:val="21"/>
              </w:rPr>
              <w:t>20</w:t>
            </w:r>
            <w:r w:rsidR="00852434">
              <w:rPr>
                <w:rFonts w:hint="eastAsia"/>
                <w:szCs w:val="21"/>
              </w:rPr>
              <w:t>2</w:t>
            </w:r>
            <w:r w:rsidR="00757ED3">
              <w:rPr>
                <w:szCs w:val="21"/>
              </w:rPr>
              <w:t>2</w:t>
            </w:r>
            <w:r>
              <w:rPr>
                <w:rFonts w:hint="eastAsia"/>
                <w:szCs w:val="21"/>
              </w:rPr>
              <w:t>年度以降の留学・休学予定</w:t>
            </w:r>
          </w:p>
        </w:tc>
        <w:tc>
          <w:tcPr>
            <w:tcW w:w="6055" w:type="dxa"/>
            <w:tcBorders>
              <w:top w:val="dashed" w:sz="4" w:space="0" w:color="auto"/>
              <w:bottom w:val="dashed" w:sz="4" w:space="0" w:color="auto"/>
            </w:tcBorders>
          </w:tcPr>
          <w:p w14:paraId="79F0CB5D" w14:textId="6D8AAE38" w:rsidR="00E639F4" w:rsidRPr="00750F4A" w:rsidRDefault="00E639F4" w:rsidP="00F44BA8">
            <w:pPr>
              <w:rPr>
                <w:sz w:val="18"/>
                <w:szCs w:val="18"/>
              </w:rPr>
            </w:pPr>
          </w:p>
        </w:tc>
      </w:tr>
      <w:tr w:rsidR="00757ED3" w14:paraId="6EF77B10" w14:textId="77777777" w:rsidTr="00852434">
        <w:tc>
          <w:tcPr>
            <w:tcW w:w="3681" w:type="dxa"/>
            <w:tcBorders>
              <w:top w:val="dashed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AE4163" w14:textId="3EAE077A" w:rsidR="00757ED3" w:rsidRPr="00E639F4" w:rsidRDefault="00757ED3" w:rsidP="00E639F4">
            <w:pPr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C.大学院進学希望・予定</w:t>
            </w:r>
          </w:p>
        </w:tc>
        <w:tc>
          <w:tcPr>
            <w:tcW w:w="6055" w:type="dxa"/>
            <w:tcBorders>
              <w:top w:val="dashed" w:sz="4" w:space="0" w:color="auto"/>
              <w:bottom w:val="single" w:sz="4" w:space="0" w:color="auto"/>
            </w:tcBorders>
          </w:tcPr>
          <w:p w14:paraId="710F31D4" w14:textId="77777777" w:rsidR="00757ED3" w:rsidRPr="00750F4A" w:rsidRDefault="00757ED3" w:rsidP="00F44BA8">
            <w:pPr>
              <w:rPr>
                <w:sz w:val="18"/>
                <w:szCs w:val="18"/>
              </w:rPr>
            </w:pPr>
          </w:p>
        </w:tc>
      </w:tr>
    </w:tbl>
    <w:p w14:paraId="45F89957" w14:textId="52CA6DD8" w:rsidR="000E103E" w:rsidRPr="00852434" w:rsidRDefault="000E103E" w:rsidP="00852434">
      <w:r>
        <w:rPr>
          <w:rFonts w:hint="eastAsia"/>
        </w:rPr>
        <w:t>【確認事項2】</w:t>
      </w:r>
      <w:r w:rsidRPr="000E103E">
        <w:rPr>
          <w:rFonts w:hint="eastAsia"/>
          <w:b/>
          <w:bCs/>
        </w:rPr>
        <w:t>笠井担当科目の受講状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757ED3" w14:paraId="5638BE09" w14:textId="77777777" w:rsidTr="00757ED3">
        <w:tc>
          <w:tcPr>
            <w:tcW w:w="9736" w:type="dxa"/>
          </w:tcPr>
          <w:p w14:paraId="56109BE0" w14:textId="31DEE696" w:rsidR="00757ED3" w:rsidRDefault="00757ED3" w:rsidP="00B40BEE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受講した科目名：</w:t>
            </w:r>
          </w:p>
        </w:tc>
      </w:tr>
    </w:tbl>
    <w:p w14:paraId="499C0C2D" w14:textId="77777777" w:rsidR="00757ED3" w:rsidRDefault="00757ED3" w:rsidP="00B40BEE">
      <w:pPr>
        <w:rPr>
          <w:rFonts w:asciiTheme="majorHAnsi" w:eastAsiaTheme="majorHAnsi" w:hAnsiTheme="majorHAnsi"/>
        </w:rPr>
      </w:pPr>
    </w:p>
    <w:p w14:paraId="6E08E267" w14:textId="500ACE60" w:rsidR="00B40BEE" w:rsidRPr="00B40BEE" w:rsidRDefault="00B40BEE" w:rsidP="00B40BEE">
      <w:pPr>
        <w:rPr>
          <w:rFonts w:asciiTheme="majorHAnsi" w:eastAsiaTheme="majorHAnsi" w:hAnsiTheme="majorHAnsi"/>
        </w:rPr>
      </w:pPr>
      <w:r w:rsidRPr="00B40BEE">
        <w:rPr>
          <w:rFonts w:asciiTheme="majorHAnsi" w:eastAsiaTheme="majorHAnsi" w:hAnsiTheme="majorHAnsi" w:hint="eastAsia"/>
        </w:rPr>
        <w:t>【志望理由】</w:t>
      </w:r>
      <w:r w:rsidR="00750F4A" w:rsidRPr="00750F4A">
        <w:rPr>
          <w:rFonts w:eastAsiaTheme="minorHAnsi" w:hint="eastAsia"/>
        </w:rPr>
        <w:t>※本ページ内に収まる分量にすること。文字サイズ・行間は変更しないこと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40BEE" w14:paraId="3F4AA48F" w14:textId="77777777" w:rsidTr="00757ED3">
        <w:trPr>
          <w:trHeight w:val="7053"/>
        </w:trPr>
        <w:tc>
          <w:tcPr>
            <w:tcW w:w="9736" w:type="dxa"/>
          </w:tcPr>
          <w:p w14:paraId="65E28D11" w14:textId="77777777" w:rsidR="00B40BEE" w:rsidRDefault="00B40BEE" w:rsidP="00750F4A">
            <w:pPr>
              <w:ind w:firstLineChars="100" w:firstLine="210"/>
            </w:pPr>
          </w:p>
        </w:tc>
      </w:tr>
    </w:tbl>
    <w:p w14:paraId="2D97E48E" w14:textId="77777777" w:rsidR="00750F4A" w:rsidRDefault="00750F4A" w:rsidP="00750F4A">
      <w:pPr>
        <w:jc w:val="center"/>
      </w:pPr>
      <w:r>
        <w:rPr>
          <w:rFonts w:hint="eastAsia"/>
        </w:rPr>
        <w:t>―――――この行が1ページ目に収まるようにすること―――――</w:t>
      </w:r>
    </w:p>
    <w:p w14:paraId="3727F6ED" w14:textId="77777777" w:rsidR="00750F4A" w:rsidRPr="00750F4A" w:rsidRDefault="00750F4A" w:rsidP="00750F4A">
      <w:pPr>
        <w:rPr>
          <w:rFonts w:asciiTheme="majorHAnsi" w:eastAsiaTheme="majorHAnsi" w:hAnsiTheme="majorHAnsi"/>
          <w:b/>
          <w:bCs/>
          <w:color w:val="FF0000"/>
        </w:rPr>
      </w:pPr>
      <w:r w:rsidRPr="00750F4A">
        <w:rPr>
          <w:rFonts w:asciiTheme="majorHAnsi" w:eastAsiaTheme="majorHAnsi" w:hAnsiTheme="majorHAnsi" w:hint="eastAsia"/>
          <w:b/>
          <w:bCs/>
          <w:color w:val="FF0000"/>
        </w:rPr>
        <w:lastRenderedPageBreak/>
        <w:t>本ページの課題は「研究計画を立てる基礎的能力」を問うためのものであ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り、進捗状況や水準を問うものではない。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入ゼミ後に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まったく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異なる研究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を行って良い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。ただし、面接では本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課題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についても問う。</w:t>
      </w:r>
    </w:p>
    <w:p w14:paraId="1338A5B0" w14:textId="77777777" w:rsidR="00750F4A" w:rsidRDefault="00750F4A" w:rsidP="00750F4A"/>
    <w:p w14:paraId="7F38FE44" w14:textId="77777777" w:rsidR="002F53B4" w:rsidRDefault="00750F4A" w:rsidP="002F53B4">
      <w:pPr>
        <w:rPr>
          <w:rFonts w:asciiTheme="majorHAnsi" w:eastAsiaTheme="majorHAnsi" w:hAnsiTheme="majorHAnsi"/>
        </w:rPr>
      </w:pPr>
      <w:r w:rsidRPr="00750F4A">
        <w:rPr>
          <w:rFonts w:asciiTheme="majorHAnsi" w:eastAsiaTheme="majorHAnsi" w:hAnsiTheme="majorHAnsi" w:hint="eastAsia"/>
        </w:rPr>
        <w:t>【卒業論文研究計画</w:t>
      </w:r>
      <w:r w:rsidR="00F44BA8">
        <w:rPr>
          <w:rFonts w:asciiTheme="majorHAnsi" w:eastAsiaTheme="majorHAnsi" w:hAnsiTheme="majorHAnsi" w:hint="eastAsia"/>
        </w:rPr>
        <w:t>概要</w:t>
      </w:r>
      <w:r w:rsidRPr="00750F4A">
        <w:rPr>
          <w:rFonts w:asciiTheme="majorHAnsi" w:eastAsiaTheme="majorHAnsi" w:hAnsiTheme="majorHAnsi" w:hint="eastAsia"/>
        </w:rPr>
        <w:t>】</w:t>
      </w:r>
    </w:p>
    <w:p w14:paraId="487F72C9" w14:textId="77777777" w:rsidR="00750F4A" w:rsidRDefault="00F44BA8" w:rsidP="002F53B4">
      <w:pPr>
        <w:ind w:firstLineChars="100" w:firstLine="210"/>
        <w:rPr>
          <w:rFonts w:eastAsiaTheme="minorHAnsi"/>
        </w:rPr>
      </w:pPr>
      <w:r w:rsidRPr="00F44BA8">
        <w:rPr>
          <w:rFonts w:eastAsiaTheme="minorHAnsi" w:hint="eastAsia"/>
        </w:rPr>
        <w:t>※</w:t>
      </w:r>
      <w:r w:rsidRPr="0013235F">
        <w:rPr>
          <w:rFonts w:eastAsiaTheme="minorHAnsi" w:hint="eastAsia"/>
          <w:b/>
          <w:bCs/>
          <w:u w:val="single"/>
        </w:rPr>
        <w:t>各枠の</w:t>
      </w:r>
      <w:r w:rsidR="002F53B4" w:rsidRPr="0013235F">
        <w:rPr>
          <w:rFonts w:eastAsiaTheme="minorHAnsi" w:hint="eastAsia"/>
          <w:b/>
          <w:bCs/>
          <w:u w:val="single"/>
        </w:rPr>
        <w:t>高さ</w:t>
      </w:r>
      <w:r w:rsidRPr="0013235F">
        <w:rPr>
          <w:rFonts w:eastAsiaTheme="minorHAnsi" w:hint="eastAsia"/>
          <w:b/>
          <w:bCs/>
          <w:u w:val="single"/>
        </w:rPr>
        <w:t>は変えても良い</w:t>
      </w:r>
      <w:r w:rsidRPr="00F44BA8">
        <w:rPr>
          <w:rFonts w:eastAsiaTheme="minorHAnsi" w:hint="eastAsia"/>
        </w:rPr>
        <w:t>が</w:t>
      </w:r>
      <w:r w:rsidR="002F53B4">
        <w:rPr>
          <w:rFonts w:eastAsiaTheme="minorHAnsi" w:hint="eastAsia"/>
        </w:rPr>
        <w:t>、全体として</w:t>
      </w:r>
      <w:r>
        <w:rPr>
          <w:rFonts w:eastAsiaTheme="minorHAnsi" w:hint="eastAsia"/>
        </w:rPr>
        <w:t>本</w:t>
      </w:r>
      <w:r w:rsidRPr="00F44BA8">
        <w:rPr>
          <w:rFonts w:eastAsiaTheme="minorHAnsi" w:hint="eastAsia"/>
        </w:rPr>
        <w:t>ページ以内に収まるようにすること。</w:t>
      </w:r>
    </w:p>
    <w:p w14:paraId="5C635B11" w14:textId="77777777" w:rsidR="002F53B4" w:rsidRPr="002F53B4" w:rsidRDefault="002F53B4" w:rsidP="002F53B4">
      <w:pPr>
        <w:ind w:firstLineChars="100" w:firstLine="210"/>
        <w:rPr>
          <w:rFonts w:eastAsiaTheme="minorHAnsi"/>
        </w:rPr>
      </w:pPr>
      <w:r>
        <w:rPr>
          <w:rFonts w:eastAsiaTheme="minorHAnsi" w:hint="eastAsia"/>
        </w:rPr>
        <w:t>※枠（行）は減らしてはならないが、適宜、増やしても良い（項目名は自分で付けること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547"/>
        <w:gridCol w:w="7189"/>
      </w:tblGrid>
      <w:tr w:rsidR="00750F4A" w14:paraId="3DAD74CF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6AA9710B" w14:textId="77777777" w:rsidR="00750F4A" w:rsidRDefault="00750F4A" w:rsidP="00750F4A">
            <w:r>
              <w:rPr>
                <w:rFonts w:hint="eastAsia"/>
              </w:rPr>
              <w:t>テーマ（</w:t>
            </w:r>
            <w:r w:rsidR="00F44BA8">
              <w:rPr>
                <w:rFonts w:hint="eastAsia"/>
              </w:rPr>
              <w:t>仮</w:t>
            </w:r>
            <w:r>
              <w:rPr>
                <w:rFonts w:hint="eastAsia"/>
              </w:rPr>
              <w:t>題目）</w:t>
            </w:r>
          </w:p>
        </w:tc>
        <w:tc>
          <w:tcPr>
            <w:tcW w:w="7189" w:type="dxa"/>
          </w:tcPr>
          <w:p w14:paraId="016292FC" w14:textId="77777777" w:rsidR="00750F4A" w:rsidRDefault="00750F4A" w:rsidP="00750F4A"/>
        </w:tc>
      </w:tr>
      <w:tr w:rsidR="00750F4A" w14:paraId="1F702BE2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426709EF" w14:textId="77777777" w:rsidR="00750F4A" w:rsidRDefault="00750F4A" w:rsidP="00750F4A">
            <w:r>
              <w:rPr>
                <w:rFonts w:hint="eastAsia"/>
              </w:rPr>
              <w:t>キーワード</w:t>
            </w:r>
            <w:r w:rsidRPr="00F44BA8">
              <w:rPr>
                <w:rFonts w:hint="eastAsia"/>
                <w:sz w:val="18"/>
                <w:szCs w:val="18"/>
              </w:rPr>
              <w:t>（5つ以内）</w:t>
            </w:r>
          </w:p>
        </w:tc>
        <w:tc>
          <w:tcPr>
            <w:tcW w:w="7189" w:type="dxa"/>
          </w:tcPr>
          <w:p w14:paraId="05F4E7E0" w14:textId="77777777" w:rsidR="00750F4A" w:rsidRDefault="00750F4A" w:rsidP="00750F4A"/>
        </w:tc>
      </w:tr>
      <w:tr w:rsidR="00750F4A" w14:paraId="671F7F31" w14:textId="77777777" w:rsidTr="00E61DCD">
        <w:trPr>
          <w:trHeight w:val="2204"/>
        </w:trPr>
        <w:tc>
          <w:tcPr>
            <w:tcW w:w="2547" w:type="dxa"/>
            <w:shd w:val="clear" w:color="auto" w:fill="D9D9D9" w:themeFill="background1" w:themeFillShade="D9"/>
          </w:tcPr>
          <w:p w14:paraId="2D5036B9" w14:textId="77777777" w:rsidR="00750F4A" w:rsidRDefault="00F44BA8" w:rsidP="00750F4A">
            <w:r>
              <w:rPr>
                <w:rFonts w:hint="eastAsia"/>
              </w:rPr>
              <w:t>研究の背景</w:t>
            </w:r>
          </w:p>
          <w:p w14:paraId="795024D4" w14:textId="77777777" w:rsidR="00F44BA8" w:rsidRPr="00E61DCD" w:rsidRDefault="00F44BA8" w:rsidP="00750F4A">
            <w:pPr>
              <w:rPr>
                <w:sz w:val="18"/>
                <w:szCs w:val="18"/>
              </w:rPr>
            </w:pPr>
            <w:r w:rsidRPr="00E61DCD">
              <w:rPr>
                <w:rFonts w:hint="eastAsia"/>
                <w:sz w:val="18"/>
                <w:szCs w:val="18"/>
              </w:rPr>
              <w:t>（</w:t>
            </w:r>
            <w:r w:rsidR="00E61DCD" w:rsidRPr="00E61DCD">
              <w:rPr>
                <w:rFonts w:hint="eastAsia"/>
                <w:sz w:val="18"/>
                <w:szCs w:val="18"/>
              </w:rPr>
              <w:t>個人的／</w:t>
            </w:r>
            <w:r w:rsidRPr="00E61DCD">
              <w:rPr>
                <w:rFonts w:hint="eastAsia"/>
                <w:sz w:val="18"/>
                <w:szCs w:val="18"/>
              </w:rPr>
              <w:t>社会的／学術的）</w:t>
            </w:r>
          </w:p>
        </w:tc>
        <w:tc>
          <w:tcPr>
            <w:tcW w:w="7189" w:type="dxa"/>
          </w:tcPr>
          <w:p w14:paraId="12A1E01D" w14:textId="77777777" w:rsidR="00E61DCD" w:rsidRDefault="00E61DCD" w:rsidP="00750F4A"/>
        </w:tc>
      </w:tr>
      <w:tr w:rsidR="00F44BA8" w14:paraId="0E05E30B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3E5F5FA8" w14:textId="77777777" w:rsidR="00F44BA8" w:rsidRDefault="00F44BA8" w:rsidP="00F44BA8">
            <w:r>
              <w:rPr>
                <w:rFonts w:hint="eastAsia"/>
              </w:rPr>
              <w:t>先行研究</w:t>
            </w:r>
            <w:r w:rsidRPr="00F44BA8">
              <w:rPr>
                <w:rFonts w:hint="eastAsia"/>
                <w:sz w:val="18"/>
                <w:szCs w:val="20"/>
              </w:rPr>
              <w:t>（書誌情報だけで良い</w:t>
            </w:r>
            <w:r>
              <w:rPr>
                <w:rFonts w:hint="eastAsia"/>
                <w:sz w:val="18"/>
                <w:szCs w:val="20"/>
              </w:rPr>
              <w:t>。5件程度）</w:t>
            </w:r>
          </w:p>
        </w:tc>
        <w:tc>
          <w:tcPr>
            <w:tcW w:w="7189" w:type="dxa"/>
          </w:tcPr>
          <w:p w14:paraId="6BE5763D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1</w:t>
            </w:r>
            <w:r>
              <w:rPr>
                <w:sz w:val="18"/>
                <w:szCs w:val="20"/>
              </w:rPr>
              <w:t>.</w:t>
            </w:r>
          </w:p>
          <w:p w14:paraId="5CF5E391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2</w:t>
            </w:r>
            <w:r>
              <w:rPr>
                <w:sz w:val="18"/>
                <w:szCs w:val="20"/>
              </w:rPr>
              <w:t>.</w:t>
            </w:r>
          </w:p>
          <w:p w14:paraId="6028109C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3</w:t>
            </w:r>
            <w:r>
              <w:rPr>
                <w:sz w:val="18"/>
                <w:szCs w:val="20"/>
              </w:rPr>
              <w:t>.</w:t>
            </w:r>
          </w:p>
          <w:p w14:paraId="7C120FD4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4</w:t>
            </w:r>
            <w:r>
              <w:rPr>
                <w:sz w:val="18"/>
                <w:szCs w:val="20"/>
              </w:rPr>
              <w:t>.</w:t>
            </w:r>
          </w:p>
          <w:p w14:paraId="5BF62C14" w14:textId="77777777" w:rsidR="00F44BA8" w:rsidRP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5</w:t>
            </w:r>
            <w:r>
              <w:rPr>
                <w:sz w:val="18"/>
                <w:szCs w:val="20"/>
              </w:rPr>
              <w:t>.</w:t>
            </w:r>
          </w:p>
        </w:tc>
      </w:tr>
      <w:tr w:rsidR="00F44BA8" w14:paraId="797AC2D7" w14:textId="77777777" w:rsidTr="00E61DCD">
        <w:tc>
          <w:tcPr>
            <w:tcW w:w="254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E3E66E" w14:textId="77777777" w:rsidR="00F44BA8" w:rsidRDefault="00F44BA8" w:rsidP="00F44BA8">
            <w:r>
              <w:rPr>
                <w:rFonts w:hint="eastAsia"/>
              </w:rPr>
              <w:t>研究の目的</w:t>
            </w:r>
            <w:r w:rsidRPr="00F44BA8">
              <w:rPr>
                <w:rFonts w:hint="eastAsia"/>
                <w:sz w:val="16"/>
                <w:szCs w:val="18"/>
              </w:rPr>
              <w:t>（「～を明らかにすること」</w:t>
            </w:r>
            <w:r>
              <w:rPr>
                <w:rFonts w:hint="eastAsia"/>
                <w:sz w:val="16"/>
                <w:szCs w:val="18"/>
              </w:rPr>
              <w:t>という記述で。</w:t>
            </w:r>
            <w:r w:rsidRPr="00F44BA8">
              <w:rPr>
                <w:rFonts w:hint="eastAsia"/>
                <w:sz w:val="16"/>
                <w:szCs w:val="18"/>
              </w:rPr>
              <w:t>）</w:t>
            </w:r>
          </w:p>
        </w:tc>
        <w:tc>
          <w:tcPr>
            <w:tcW w:w="7189" w:type="dxa"/>
            <w:tcBorders>
              <w:bottom w:val="single" w:sz="4" w:space="0" w:color="auto"/>
            </w:tcBorders>
          </w:tcPr>
          <w:p w14:paraId="4C0BBDBC" w14:textId="77777777" w:rsidR="00F44BA8" w:rsidRDefault="00F44BA8" w:rsidP="00750F4A"/>
        </w:tc>
      </w:tr>
      <w:tr w:rsidR="00F44BA8" w14:paraId="6FA8448E" w14:textId="77777777" w:rsidTr="00E61DCD">
        <w:tc>
          <w:tcPr>
            <w:tcW w:w="2547" w:type="dxa"/>
            <w:tcBorders>
              <w:bottom w:val="dashed" w:sz="4" w:space="0" w:color="auto"/>
            </w:tcBorders>
            <w:shd w:val="clear" w:color="auto" w:fill="D9D9D9" w:themeFill="background1" w:themeFillShade="D9"/>
          </w:tcPr>
          <w:p w14:paraId="7591A15F" w14:textId="77777777" w:rsidR="00F44BA8" w:rsidRDefault="00F44BA8" w:rsidP="001A521E">
            <w:r>
              <w:rPr>
                <w:rFonts w:hint="eastAsia"/>
              </w:rPr>
              <w:t>研究対象（場所）</w:t>
            </w:r>
          </w:p>
        </w:tc>
        <w:tc>
          <w:tcPr>
            <w:tcW w:w="7189" w:type="dxa"/>
            <w:tcBorders>
              <w:bottom w:val="dashed" w:sz="4" w:space="0" w:color="auto"/>
            </w:tcBorders>
          </w:tcPr>
          <w:p w14:paraId="6EE8AFAC" w14:textId="77777777" w:rsidR="00F44BA8" w:rsidRDefault="00F44BA8" w:rsidP="001A521E"/>
        </w:tc>
      </w:tr>
      <w:tr w:rsidR="00F44BA8" w14:paraId="02D16C9F" w14:textId="77777777" w:rsidTr="00E61DCD">
        <w:trPr>
          <w:trHeight w:val="760"/>
        </w:trPr>
        <w:tc>
          <w:tcPr>
            <w:tcW w:w="2547" w:type="dxa"/>
            <w:tcBorders>
              <w:top w:val="dashed" w:sz="4" w:space="0" w:color="auto"/>
            </w:tcBorders>
            <w:shd w:val="clear" w:color="auto" w:fill="D9D9D9" w:themeFill="background1" w:themeFillShade="D9"/>
          </w:tcPr>
          <w:p w14:paraId="255AEB28" w14:textId="77777777" w:rsidR="00F44BA8" w:rsidRDefault="00F44BA8" w:rsidP="00750F4A">
            <w:r>
              <w:rPr>
                <w:rFonts w:hint="eastAsia"/>
              </w:rPr>
              <w:t>研究対象の特徴</w:t>
            </w:r>
          </w:p>
        </w:tc>
        <w:tc>
          <w:tcPr>
            <w:tcW w:w="7189" w:type="dxa"/>
            <w:tcBorders>
              <w:top w:val="dashed" w:sz="4" w:space="0" w:color="auto"/>
            </w:tcBorders>
          </w:tcPr>
          <w:p w14:paraId="2BFC22D7" w14:textId="77777777" w:rsidR="00E61DCD" w:rsidRPr="00F44BA8" w:rsidRDefault="00E61DCD" w:rsidP="00750F4A"/>
        </w:tc>
      </w:tr>
      <w:tr w:rsidR="00F44BA8" w14:paraId="1615D7E4" w14:textId="77777777" w:rsidTr="002F53B4">
        <w:trPr>
          <w:trHeight w:val="1423"/>
        </w:trPr>
        <w:tc>
          <w:tcPr>
            <w:tcW w:w="2547" w:type="dxa"/>
            <w:shd w:val="clear" w:color="auto" w:fill="D9D9D9" w:themeFill="background1" w:themeFillShade="D9"/>
          </w:tcPr>
          <w:p w14:paraId="3740D36C" w14:textId="77777777" w:rsidR="00F44BA8" w:rsidRDefault="00D67EBE" w:rsidP="00750F4A">
            <w:r>
              <w:rPr>
                <w:rFonts w:hint="eastAsia"/>
              </w:rPr>
              <w:t>研究の方法</w:t>
            </w:r>
          </w:p>
          <w:p w14:paraId="4CFBB0E6" w14:textId="77777777" w:rsidR="00D67EBE" w:rsidRDefault="00D67EBE" w:rsidP="00750F4A">
            <w:r w:rsidRPr="00D67EBE">
              <w:rPr>
                <w:rFonts w:hint="eastAsia"/>
                <w:sz w:val="18"/>
                <w:szCs w:val="20"/>
              </w:rPr>
              <w:t>（特に調査手法を詳述）</w:t>
            </w:r>
          </w:p>
        </w:tc>
        <w:tc>
          <w:tcPr>
            <w:tcW w:w="7189" w:type="dxa"/>
          </w:tcPr>
          <w:p w14:paraId="6EBE5027" w14:textId="77777777" w:rsidR="002F53B4" w:rsidRPr="00F44BA8" w:rsidRDefault="002F53B4" w:rsidP="00750F4A"/>
        </w:tc>
      </w:tr>
      <w:tr w:rsidR="00D67EBE" w14:paraId="6D287847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5F07F2B5" w14:textId="77777777" w:rsidR="00D67EBE" w:rsidRDefault="00E61DCD" w:rsidP="00750F4A">
            <w:r>
              <w:rPr>
                <w:rFonts w:hint="eastAsia"/>
              </w:rPr>
              <w:t>研究の意義</w:t>
            </w:r>
          </w:p>
          <w:p w14:paraId="4EF70263" w14:textId="77777777" w:rsidR="00E61DCD" w:rsidRDefault="00E61DCD" w:rsidP="00750F4A">
            <w:r w:rsidRPr="00E61DCD">
              <w:rPr>
                <w:rFonts w:hint="eastAsia"/>
                <w:sz w:val="18"/>
                <w:szCs w:val="18"/>
              </w:rPr>
              <w:t>（個人的／社会的／学術的）</w:t>
            </w:r>
          </w:p>
        </w:tc>
        <w:tc>
          <w:tcPr>
            <w:tcW w:w="7189" w:type="dxa"/>
          </w:tcPr>
          <w:p w14:paraId="75237ABC" w14:textId="77777777" w:rsidR="00D67EBE" w:rsidRPr="00F44BA8" w:rsidRDefault="00D67EBE" w:rsidP="00750F4A"/>
        </w:tc>
      </w:tr>
      <w:tr w:rsidR="00E61DCD" w14:paraId="4EB491DC" w14:textId="77777777" w:rsidTr="0013235F">
        <w:trPr>
          <w:trHeight w:val="2371"/>
        </w:trPr>
        <w:tc>
          <w:tcPr>
            <w:tcW w:w="2547" w:type="dxa"/>
            <w:shd w:val="clear" w:color="auto" w:fill="D9D9D9" w:themeFill="background1" w:themeFillShade="D9"/>
          </w:tcPr>
          <w:p w14:paraId="449B30E8" w14:textId="77777777" w:rsidR="00E61DCD" w:rsidRDefault="00E61DCD" w:rsidP="00750F4A">
            <w:r>
              <w:rPr>
                <w:rFonts w:hint="eastAsia"/>
              </w:rPr>
              <w:t>期待される成果</w:t>
            </w:r>
          </w:p>
        </w:tc>
        <w:tc>
          <w:tcPr>
            <w:tcW w:w="7189" w:type="dxa"/>
          </w:tcPr>
          <w:p w14:paraId="7F9D4031" w14:textId="77777777" w:rsidR="004C6B77" w:rsidRPr="00F44BA8" w:rsidRDefault="004C6B77" w:rsidP="00750F4A"/>
        </w:tc>
      </w:tr>
    </w:tbl>
    <w:p w14:paraId="004C7AB8" w14:textId="77777777" w:rsidR="004C6B77" w:rsidRDefault="00F44BA8" w:rsidP="004C6B77">
      <w:pPr>
        <w:jc w:val="center"/>
      </w:pPr>
      <w:r>
        <w:rPr>
          <w:rFonts w:hint="eastAsia"/>
        </w:rPr>
        <w:t>―――――この行が2ページ目に収まるようにすること―――――</w:t>
      </w:r>
    </w:p>
    <w:p w14:paraId="2B1CB4E3" w14:textId="0655C5E8" w:rsidR="009E5B7C" w:rsidRDefault="004C6B77" w:rsidP="0013235F">
      <w:pPr>
        <w:widowControl/>
        <w:jc w:val="center"/>
      </w:pPr>
      <w:r>
        <w:br w:type="page"/>
      </w:r>
      <w:r w:rsidR="009E5B7C">
        <w:rPr>
          <w:rFonts w:hint="eastAsia"/>
        </w:rPr>
        <w:t>―――――この行が3ページ目先頭になるように調整すること―――――</w:t>
      </w:r>
    </w:p>
    <w:p w14:paraId="075430D5" w14:textId="77777777" w:rsidR="004C6B77" w:rsidRPr="0013235F" w:rsidRDefault="004C6B77" w:rsidP="004C6B77"/>
    <w:p w14:paraId="43E20231" w14:textId="77777777" w:rsidR="00750F4A" w:rsidRDefault="009E5B7C" w:rsidP="004C6B77">
      <w:pPr>
        <w:rPr>
          <w:rFonts w:asciiTheme="majorHAnsi" w:eastAsiaTheme="majorHAnsi" w:hAnsiTheme="majorHAnsi"/>
          <w:b/>
          <w:bCs/>
          <w:color w:val="FF0000"/>
        </w:rPr>
      </w:pPr>
      <w:r w:rsidRPr="00750F4A">
        <w:rPr>
          <w:rFonts w:asciiTheme="majorHAnsi" w:eastAsiaTheme="majorHAnsi" w:hAnsiTheme="majorHAnsi" w:hint="eastAsia"/>
          <w:b/>
          <w:bCs/>
          <w:color w:val="FF0000"/>
        </w:rPr>
        <w:t>本ページ</w:t>
      </w:r>
      <w:r>
        <w:rPr>
          <w:rFonts w:asciiTheme="majorHAnsi" w:eastAsiaTheme="majorHAnsi" w:hAnsiTheme="majorHAnsi" w:hint="eastAsia"/>
          <w:b/>
          <w:bCs/>
          <w:color w:val="FF0000"/>
        </w:rPr>
        <w:t>以降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の課題は「</w:t>
      </w:r>
      <w:r w:rsidR="00F87FE0">
        <w:rPr>
          <w:rFonts w:asciiTheme="majorHAnsi" w:eastAsiaTheme="majorHAnsi" w:hAnsiTheme="majorHAnsi" w:hint="eastAsia"/>
          <w:b/>
          <w:bCs/>
          <w:color w:val="FF0000"/>
        </w:rPr>
        <w:t>文献</w:t>
      </w:r>
      <w:r>
        <w:rPr>
          <w:rFonts w:asciiTheme="majorHAnsi" w:eastAsiaTheme="majorHAnsi" w:hAnsiTheme="majorHAnsi" w:hint="eastAsia"/>
          <w:b/>
          <w:bCs/>
          <w:color w:val="FF0000"/>
        </w:rPr>
        <w:t>を読</w:t>
      </w:r>
      <w:r w:rsidR="00F87FE0">
        <w:rPr>
          <w:rFonts w:asciiTheme="majorHAnsi" w:eastAsiaTheme="majorHAnsi" w:hAnsiTheme="majorHAnsi" w:hint="eastAsia"/>
          <w:b/>
          <w:bCs/>
          <w:color w:val="FF0000"/>
        </w:rPr>
        <w:t>み</w:t>
      </w:r>
      <w:r>
        <w:rPr>
          <w:rFonts w:asciiTheme="majorHAnsi" w:eastAsiaTheme="majorHAnsi" w:hAnsiTheme="majorHAnsi" w:hint="eastAsia"/>
          <w:b/>
          <w:bCs/>
          <w:color w:val="FF0000"/>
        </w:rPr>
        <w:t>適切に理解</w:t>
      </w:r>
      <w:r w:rsidR="00F87FE0">
        <w:rPr>
          <w:rFonts w:asciiTheme="majorHAnsi" w:eastAsiaTheme="majorHAnsi" w:hAnsiTheme="majorHAnsi" w:hint="eastAsia"/>
          <w:b/>
          <w:bCs/>
          <w:color w:val="FF0000"/>
        </w:rPr>
        <w:t>・要約した上で自身の意見を述べられるか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」</w:t>
      </w:r>
      <w:r>
        <w:rPr>
          <w:rFonts w:asciiTheme="majorHAnsi" w:eastAsiaTheme="majorHAnsi" w:hAnsiTheme="majorHAnsi" w:hint="eastAsia"/>
          <w:b/>
          <w:bCs/>
          <w:color w:val="FF0000"/>
        </w:rPr>
        <w:t>を問うものである。なお、面接では本ページ以降の課題の内容、および、選択した文献</w:t>
      </w:r>
      <w:r w:rsidR="006F6AEE">
        <w:rPr>
          <w:rFonts w:asciiTheme="majorHAnsi" w:eastAsiaTheme="majorHAnsi" w:hAnsiTheme="majorHAnsi" w:hint="eastAsia"/>
          <w:b/>
          <w:bCs/>
          <w:color w:val="FF0000"/>
        </w:rPr>
        <w:t>の内容</w:t>
      </w:r>
      <w:r>
        <w:rPr>
          <w:rFonts w:asciiTheme="majorHAnsi" w:eastAsiaTheme="majorHAnsi" w:hAnsiTheme="majorHAnsi" w:hint="eastAsia"/>
          <w:b/>
          <w:bCs/>
          <w:color w:val="FF0000"/>
        </w:rPr>
        <w:t>に</w:t>
      </w:r>
      <w:r w:rsidR="006F6AEE">
        <w:rPr>
          <w:rFonts w:asciiTheme="majorHAnsi" w:eastAsiaTheme="majorHAnsi" w:hAnsiTheme="majorHAnsi" w:hint="eastAsia"/>
          <w:b/>
          <w:bCs/>
          <w:color w:val="FF0000"/>
        </w:rPr>
        <w:t>ついて</w:t>
      </w:r>
      <w:r>
        <w:rPr>
          <w:rFonts w:asciiTheme="majorHAnsi" w:eastAsiaTheme="majorHAnsi" w:hAnsiTheme="majorHAnsi" w:hint="eastAsia"/>
          <w:b/>
          <w:bCs/>
          <w:color w:val="FF0000"/>
        </w:rPr>
        <w:t>問う。</w:t>
      </w:r>
    </w:p>
    <w:p w14:paraId="507AEF16" w14:textId="77777777" w:rsidR="00FF68A2" w:rsidRDefault="00FF68A2" w:rsidP="00FF68A2"/>
    <w:p w14:paraId="1732FE4E" w14:textId="77777777" w:rsidR="00FF68A2" w:rsidRDefault="00FF68A2" w:rsidP="00FF68A2">
      <w:pPr>
        <w:rPr>
          <w:rFonts w:asciiTheme="majorHAnsi" w:eastAsiaTheme="majorHAnsi" w:hAnsiTheme="majorHAnsi"/>
        </w:rPr>
      </w:pPr>
      <w:r w:rsidRPr="00750F4A">
        <w:rPr>
          <w:rFonts w:asciiTheme="majorHAnsi" w:eastAsiaTheme="majorHAnsi" w:hAnsiTheme="majorHAnsi" w:hint="eastAsia"/>
        </w:rPr>
        <w:t>【</w:t>
      </w:r>
      <w:r>
        <w:rPr>
          <w:rFonts w:asciiTheme="majorHAnsi" w:eastAsiaTheme="majorHAnsi" w:hAnsiTheme="majorHAnsi" w:hint="eastAsia"/>
        </w:rPr>
        <w:t>書評</w:t>
      </w:r>
      <w:r w:rsidRPr="00750F4A">
        <w:rPr>
          <w:rFonts w:asciiTheme="majorHAnsi" w:eastAsiaTheme="majorHAnsi" w:hAnsiTheme="majorHAnsi" w:hint="eastAsia"/>
        </w:rPr>
        <w:t>】</w:t>
      </w:r>
    </w:p>
    <w:p w14:paraId="1A52AB9D" w14:textId="77777777" w:rsidR="00FF68A2" w:rsidRDefault="00FF68A2" w:rsidP="00FF68A2">
      <w:r>
        <w:rPr>
          <w:rFonts w:hint="eastAsia"/>
        </w:rPr>
        <w:t xml:space="preserve">　次の文献のうち1冊を選び、通読した上で、3,500字～4,000字の書評を書いてください。</w:t>
      </w:r>
    </w:p>
    <w:p w14:paraId="708E5F21" w14:textId="77777777" w:rsidR="00FF68A2" w:rsidRDefault="00FF68A2" w:rsidP="00FF68A2">
      <w:r>
        <w:rPr>
          <w:rFonts w:hint="eastAsia"/>
        </w:rPr>
        <w:t xml:space="preserve">　参考文献を用いた場合、その一覧は文字数に含めず＜参考文献＞枠に書誌情報を列記してください。</w:t>
      </w:r>
    </w:p>
    <w:p w14:paraId="20E45E91" w14:textId="77777777" w:rsidR="00FF68A2" w:rsidRDefault="00FF68A2" w:rsidP="00FF68A2"/>
    <w:p w14:paraId="740C919A" w14:textId="77777777" w:rsidR="00FF68A2" w:rsidRPr="00FF68A2" w:rsidRDefault="00FF68A2" w:rsidP="00FF68A2">
      <w:pPr>
        <w:rPr>
          <w:rFonts w:asciiTheme="majorHAnsi" w:eastAsiaTheme="majorHAnsi" w:hAnsiTheme="majorHAnsi"/>
        </w:rPr>
      </w:pPr>
      <w:r w:rsidRPr="00FF68A2">
        <w:rPr>
          <w:rFonts w:asciiTheme="majorHAnsi" w:eastAsiaTheme="majorHAnsi" w:hAnsiTheme="majorHAnsi" w:hint="eastAsia"/>
        </w:rPr>
        <w:t>＜1．文献の選択＞</w:t>
      </w:r>
    </w:p>
    <w:p w14:paraId="213AB23D" w14:textId="77777777" w:rsidR="00FF68A2" w:rsidRPr="00FF68A2" w:rsidRDefault="00FF68A2" w:rsidP="00FF68A2">
      <w:r>
        <w:rPr>
          <w:rFonts w:hint="eastAsia"/>
        </w:rPr>
        <w:t xml:space="preserve">　選択した文献の左列に「○」を入力してください。選択は1冊だけです。</w:t>
      </w:r>
    </w:p>
    <w:tbl>
      <w:tblPr>
        <w:tblStyle w:val="a7"/>
        <w:tblW w:w="0" w:type="auto"/>
        <w:tblInd w:w="137" w:type="dxa"/>
        <w:tblLook w:val="04A0" w:firstRow="1" w:lastRow="0" w:firstColumn="1" w:lastColumn="0" w:noHBand="0" w:noVBand="1"/>
      </w:tblPr>
      <w:tblGrid>
        <w:gridCol w:w="567"/>
        <w:gridCol w:w="9032"/>
      </w:tblGrid>
      <w:tr w:rsidR="00CA73E3" w14:paraId="05BADE5F" w14:textId="77777777" w:rsidTr="00FF68A2">
        <w:tc>
          <w:tcPr>
            <w:tcW w:w="567" w:type="dxa"/>
          </w:tcPr>
          <w:p w14:paraId="63D49A36" w14:textId="77777777" w:rsidR="00CA73E3" w:rsidRDefault="00CA73E3" w:rsidP="00CA73E3"/>
        </w:tc>
        <w:tc>
          <w:tcPr>
            <w:tcW w:w="9032" w:type="dxa"/>
          </w:tcPr>
          <w:p w14:paraId="4D3858FE" w14:textId="35B603FD" w:rsidR="00141054" w:rsidRPr="00DC5084" w:rsidRDefault="00B719BB" w:rsidP="00B719BB">
            <w:pPr>
              <w:rPr>
                <w:rFonts w:hint="eastAsia"/>
              </w:rPr>
            </w:pPr>
            <w:r>
              <w:rPr>
                <w:rFonts w:hint="eastAsia"/>
              </w:rPr>
              <w:t>武田尚子（2019）『</w:t>
            </w:r>
            <w:r w:rsidRPr="00B719BB">
              <w:rPr>
                <w:rFonts w:hint="eastAsia"/>
              </w:rPr>
              <w:t>近代東京の地政学：青山・渋谷・表参道の開発と軍用地</w:t>
            </w:r>
            <w:r>
              <w:rPr>
                <w:rFonts w:hint="eastAsia"/>
              </w:rPr>
              <w:t>』吉川弘文館</w:t>
            </w:r>
          </w:p>
        </w:tc>
      </w:tr>
      <w:tr w:rsidR="00CA73E3" w14:paraId="3D9962CC" w14:textId="77777777" w:rsidTr="00FF68A2">
        <w:tc>
          <w:tcPr>
            <w:tcW w:w="567" w:type="dxa"/>
          </w:tcPr>
          <w:p w14:paraId="6CF18AAC" w14:textId="77777777" w:rsidR="00CA73E3" w:rsidRDefault="00CA73E3" w:rsidP="00CA73E3"/>
        </w:tc>
        <w:tc>
          <w:tcPr>
            <w:tcW w:w="9032" w:type="dxa"/>
          </w:tcPr>
          <w:p w14:paraId="0879A41B" w14:textId="3DEB7230" w:rsidR="00141054" w:rsidRPr="00A1186A" w:rsidRDefault="00CC2F4E" w:rsidP="00CA73E3">
            <w:pPr>
              <w:jc w:val="left"/>
            </w:pPr>
            <w:r w:rsidRPr="00CC2F4E">
              <w:t>牧野修也</w:t>
            </w:r>
            <w:r>
              <w:rPr>
                <w:rFonts w:hint="eastAsia"/>
              </w:rPr>
              <w:t>編著（2021）『</w:t>
            </w:r>
            <w:r w:rsidRPr="00CC2F4E">
              <w:rPr>
                <w:rFonts w:hint="eastAsia"/>
              </w:rPr>
              <w:t>変貌する祭礼と担いのしくみ</w:t>
            </w:r>
            <w:r>
              <w:rPr>
                <w:rFonts w:hint="eastAsia"/>
              </w:rPr>
              <w:t>』学文社</w:t>
            </w:r>
          </w:p>
        </w:tc>
      </w:tr>
      <w:tr w:rsidR="00CA73E3" w14:paraId="5CB1D1AD" w14:textId="77777777" w:rsidTr="00FF68A2">
        <w:tc>
          <w:tcPr>
            <w:tcW w:w="567" w:type="dxa"/>
          </w:tcPr>
          <w:p w14:paraId="406FEE6C" w14:textId="77777777" w:rsidR="00CA73E3" w:rsidRDefault="00CA73E3" w:rsidP="00CA73E3"/>
        </w:tc>
        <w:tc>
          <w:tcPr>
            <w:tcW w:w="9032" w:type="dxa"/>
          </w:tcPr>
          <w:p w14:paraId="0F1CBE00" w14:textId="7C168B6B" w:rsidR="00141054" w:rsidRDefault="00CC2F4E" w:rsidP="00CA73E3">
            <w:r w:rsidRPr="00CC2F4E">
              <w:rPr>
                <w:rFonts w:hint="eastAsia"/>
              </w:rPr>
              <w:t>橋本和孝</w:t>
            </w:r>
            <w:r>
              <w:rPr>
                <w:rFonts w:hint="eastAsia"/>
              </w:rPr>
              <w:t>ほか編著（2021）『</w:t>
            </w:r>
            <w:r w:rsidRPr="00CC2F4E">
              <w:rPr>
                <w:rFonts w:hint="eastAsia"/>
              </w:rPr>
              <w:t>コミュニティ思想と社会理論</w:t>
            </w:r>
            <w:r>
              <w:rPr>
                <w:rFonts w:hint="eastAsia"/>
              </w:rPr>
              <w:t>』東信堂</w:t>
            </w:r>
          </w:p>
        </w:tc>
      </w:tr>
      <w:tr w:rsidR="00CC2F4E" w14:paraId="0F152654" w14:textId="77777777" w:rsidTr="00FF68A2">
        <w:tc>
          <w:tcPr>
            <w:tcW w:w="567" w:type="dxa"/>
          </w:tcPr>
          <w:p w14:paraId="02D82A1A" w14:textId="77777777" w:rsidR="00CC2F4E" w:rsidRDefault="00CC2F4E" w:rsidP="00CA73E3"/>
        </w:tc>
        <w:tc>
          <w:tcPr>
            <w:tcW w:w="9032" w:type="dxa"/>
          </w:tcPr>
          <w:p w14:paraId="39D3D813" w14:textId="6222CDBE" w:rsidR="00CC2F4E" w:rsidRPr="00CC2F4E" w:rsidRDefault="00FE6EC1" w:rsidP="00CA73E3">
            <w:pPr>
              <w:rPr>
                <w:rFonts w:hint="eastAsia"/>
              </w:rPr>
            </w:pPr>
            <w:r>
              <w:rPr>
                <w:rFonts w:hint="eastAsia"/>
              </w:rPr>
              <w:t>徳田剛ほか編著（2019）『</w:t>
            </w:r>
            <w:r w:rsidRPr="00FE6EC1">
              <w:rPr>
                <w:rFonts w:hint="eastAsia"/>
              </w:rPr>
              <w:t>地方発</w:t>
            </w:r>
            <w:r w:rsidRPr="00FE6EC1">
              <w:t xml:space="preserve"> 外国人住民との地域づくり</w:t>
            </w:r>
            <w:r>
              <w:rPr>
                <w:rFonts w:hint="eastAsia"/>
              </w:rPr>
              <w:t>』晃洋書房</w:t>
            </w:r>
          </w:p>
        </w:tc>
      </w:tr>
      <w:tr w:rsidR="00FE6EC1" w14:paraId="338A28EF" w14:textId="77777777" w:rsidTr="00FF68A2">
        <w:tc>
          <w:tcPr>
            <w:tcW w:w="567" w:type="dxa"/>
          </w:tcPr>
          <w:p w14:paraId="0FABF3C1" w14:textId="77777777" w:rsidR="00FE6EC1" w:rsidRDefault="00FE6EC1" w:rsidP="00CA73E3"/>
        </w:tc>
        <w:tc>
          <w:tcPr>
            <w:tcW w:w="9032" w:type="dxa"/>
          </w:tcPr>
          <w:p w14:paraId="52B2E1B8" w14:textId="02DE6BD9" w:rsidR="00FE6EC1" w:rsidRDefault="002879A7" w:rsidP="00CA73E3">
            <w:pPr>
              <w:rPr>
                <w:rFonts w:hint="eastAsia"/>
              </w:rPr>
            </w:pPr>
            <w:r w:rsidRPr="002879A7">
              <w:rPr>
                <w:rFonts w:hint="eastAsia"/>
              </w:rPr>
              <w:t>岩本</w:t>
            </w:r>
            <w:r w:rsidRPr="002879A7">
              <w:t>通弥</w:t>
            </w:r>
            <w:r>
              <w:rPr>
                <w:rFonts w:hint="eastAsia"/>
              </w:rPr>
              <w:t>ほか編著（2021）『</w:t>
            </w:r>
            <w:r w:rsidRPr="002879A7">
              <w:rPr>
                <w:rFonts w:hint="eastAsia"/>
              </w:rPr>
              <w:t>民俗学の思考法</w:t>
            </w:r>
            <w:r>
              <w:rPr>
                <w:rFonts w:hint="eastAsia"/>
              </w:rPr>
              <w:t>』慶應義塾大学出版会</w:t>
            </w:r>
          </w:p>
        </w:tc>
      </w:tr>
    </w:tbl>
    <w:p w14:paraId="731A32AC" w14:textId="2A352546" w:rsidR="00141054" w:rsidRDefault="00141054" w:rsidP="00141054">
      <w:pPr>
        <w:ind w:left="210" w:hangingChars="100" w:hanging="210"/>
      </w:pPr>
      <w:r>
        <w:rPr>
          <w:rFonts w:hint="eastAsia"/>
        </w:rPr>
        <w:t>※どの文献を選んだか自体は、採点に影響を与えない。</w:t>
      </w:r>
    </w:p>
    <w:p w14:paraId="4F16E2C0" w14:textId="77777777" w:rsidR="00141054" w:rsidRDefault="00141054" w:rsidP="00FF68A2"/>
    <w:p w14:paraId="42B36745" w14:textId="04FE8FDA" w:rsidR="009320D2" w:rsidRPr="00A1186A" w:rsidRDefault="00FF68A2" w:rsidP="00A1186A">
      <w:pPr>
        <w:rPr>
          <w:rFonts w:eastAsiaTheme="minorHAnsi"/>
          <w:sz w:val="20"/>
          <w:szCs w:val="21"/>
        </w:rPr>
      </w:pPr>
      <w:r w:rsidRPr="00FF68A2">
        <w:rPr>
          <w:rFonts w:asciiTheme="majorHAnsi" w:eastAsiaTheme="majorHAnsi" w:hAnsiTheme="majorHAnsi" w:hint="eastAsia"/>
        </w:rPr>
        <w:t>＜</w:t>
      </w:r>
      <w:r>
        <w:rPr>
          <w:rFonts w:asciiTheme="majorHAnsi" w:eastAsiaTheme="majorHAnsi" w:hAnsiTheme="majorHAnsi" w:hint="eastAsia"/>
        </w:rPr>
        <w:t>2</w:t>
      </w:r>
      <w:r w:rsidRPr="00FF68A2">
        <w:rPr>
          <w:rFonts w:asciiTheme="majorHAnsi" w:eastAsiaTheme="majorHAnsi" w:hAnsiTheme="majorHAnsi" w:hint="eastAsia"/>
        </w:rPr>
        <w:t>．</w:t>
      </w:r>
      <w:r>
        <w:rPr>
          <w:rFonts w:asciiTheme="majorHAnsi" w:eastAsiaTheme="majorHAnsi" w:hAnsiTheme="majorHAnsi" w:hint="eastAsia"/>
        </w:rPr>
        <w:t>本文</w:t>
      </w:r>
      <w:r w:rsidRPr="00FF68A2">
        <w:rPr>
          <w:rFonts w:asciiTheme="majorHAnsi" w:eastAsiaTheme="majorHAnsi" w:hAnsiTheme="majorHAnsi" w:hint="eastAsia"/>
        </w:rPr>
        <w:t>＞</w:t>
      </w:r>
      <w:r w:rsidRPr="00FF68A2">
        <w:rPr>
          <w:rFonts w:eastAsiaTheme="minorHAnsi" w:hint="eastAsia"/>
          <w:sz w:val="20"/>
          <w:szCs w:val="21"/>
        </w:rPr>
        <w:t>（約</w:t>
      </w:r>
      <w:r>
        <w:rPr>
          <w:rFonts w:eastAsiaTheme="minorHAnsi" w:hint="eastAsia"/>
          <w:sz w:val="20"/>
          <w:szCs w:val="21"/>
        </w:rPr>
        <w:t xml:space="preserve">　　</w:t>
      </w:r>
      <w:r w:rsidRPr="00FF68A2">
        <w:rPr>
          <w:rFonts w:eastAsiaTheme="minorHAnsi" w:hint="eastAsia"/>
          <w:sz w:val="20"/>
          <w:szCs w:val="21"/>
        </w:rPr>
        <w:t>字）←本文入力後に</w:t>
      </w:r>
      <w:r w:rsidR="00A1186A">
        <w:rPr>
          <w:rFonts w:eastAsiaTheme="minorHAnsi" w:hint="eastAsia"/>
          <w:sz w:val="20"/>
          <w:szCs w:val="21"/>
        </w:rPr>
        <w:t>Word機能を用いてカウントし、転記すること。</w:t>
      </w:r>
    </w:p>
    <w:p w14:paraId="778D9336" w14:textId="561AEBDB" w:rsidR="0015323E" w:rsidRDefault="0015323E" w:rsidP="00FF68A2"/>
    <w:p w14:paraId="61D71C01" w14:textId="145A3E57" w:rsidR="00A1186A" w:rsidRDefault="00A1186A" w:rsidP="00FF68A2"/>
    <w:p w14:paraId="65163943" w14:textId="77777777" w:rsidR="00A1186A" w:rsidRDefault="00A1186A" w:rsidP="00FF68A2"/>
    <w:p w14:paraId="0D5573F5" w14:textId="77777777" w:rsidR="00FF68A2" w:rsidRDefault="00FF68A2" w:rsidP="00FF68A2">
      <w:r w:rsidRPr="00FF68A2">
        <w:rPr>
          <w:rFonts w:asciiTheme="majorHAnsi" w:eastAsiaTheme="majorHAnsi" w:hAnsiTheme="majorHAnsi" w:hint="eastAsia"/>
        </w:rPr>
        <w:t>＜3．参考文献＞</w:t>
      </w:r>
      <w:r>
        <w:rPr>
          <w:rFonts w:hint="eastAsia"/>
        </w:rPr>
        <w:t>※用いた場合のみ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F68A2" w14:paraId="2F67EF5A" w14:textId="77777777" w:rsidTr="00FF68A2">
        <w:tc>
          <w:tcPr>
            <w:tcW w:w="9736" w:type="dxa"/>
          </w:tcPr>
          <w:p w14:paraId="224E42DD" w14:textId="77777777" w:rsidR="00FF68A2" w:rsidRDefault="00FF68A2" w:rsidP="00FF68A2">
            <w:pPr>
              <w:pStyle w:val="a8"/>
              <w:numPr>
                <w:ilvl w:val="0"/>
                <w:numId w:val="1"/>
              </w:numPr>
              <w:ind w:leftChars="0"/>
            </w:pPr>
          </w:p>
        </w:tc>
      </w:tr>
    </w:tbl>
    <w:p w14:paraId="41562C15" w14:textId="77777777" w:rsidR="00FF68A2" w:rsidRPr="00FF68A2" w:rsidRDefault="00FF68A2" w:rsidP="00FF68A2"/>
    <w:sectPr w:rsidR="00FF68A2" w:rsidRPr="00FF68A2" w:rsidSect="00B40BEE">
      <w:headerReference w:type="default" r:id="rId8"/>
      <w:footerReference w:type="default" r:id="rId9"/>
      <w:pgSz w:w="11906" w:h="16838"/>
      <w:pgMar w:top="1440" w:right="1080" w:bottom="1440" w:left="1080" w:header="567" w:footer="45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E2B52" w14:textId="77777777" w:rsidR="00100640" w:rsidRDefault="00100640" w:rsidP="00B40BEE">
      <w:r>
        <w:separator/>
      </w:r>
    </w:p>
  </w:endnote>
  <w:endnote w:type="continuationSeparator" w:id="0">
    <w:p w14:paraId="012D9C0F" w14:textId="77777777" w:rsidR="00100640" w:rsidRDefault="00100640" w:rsidP="00B40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22681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E6405C7" w14:textId="77777777" w:rsidR="00B40BEE" w:rsidRDefault="00B40BEE">
            <w:pPr>
              <w:pStyle w:val="a5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630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</w:t>
            </w:r>
            <w:r>
              <w:rPr>
                <w:lang w:val="ja-JP"/>
              </w:rPr>
              <w:t xml:space="preserve">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630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3E64A1" w14:textId="77777777" w:rsidR="00B40BEE" w:rsidRDefault="00B40BE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59B4A" w14:textId="77777777" w:rsidR="00100640" w:rsidRDefault="00100640" w:rsidP="00B40BEE">
      <w:r>
        <w:separator/>
      </w:r>
    </w:p>
  </w:footnote>
  <w:footnote w:type="continuationSeparator" w:id="0">
    <w:p w14:paraId="6F6ACD7E" w14:textId="77777777" w:rsidR="00100640" w:rsidRDefault="00100640" w:rsidP="00B40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E1CCE" w14:textId="152BE55D" w:rsidR="00B40BEE" w:rsidRPr="00B40BEE" w:rsidRDefault="00757ED3" w:rsidP="00A1186A">
    <w:pPr>
      <w:pStyle w:val="a3"/>
      <w:rPr>
        <w:bdr w:val="single" w:sz="4" w:space="0" w:color="auto"/>
      </w:rPr>
    </w:pPr>
    <w:r>
      <w:rPr>
        <w:rFonts w:hint="eastAsia"/>
        <w:bdr w:val="single" w:sz="4" w:space="0" w:color="auto"/>
      </w:rPr>
      <w:t>2022</w:t>
    </w:r>
    <w:r w:rsidR="00B40BEE" w:rsidRPr="00B40BEE">
      <w:rPr>
        <w:rFonts w:hint="eastAsia"/>
        <w:bdr w:val="single" w:sz="4" w:space="0" w:color="auto"/>
      </w:rPr>
      <w:t>入ゼミ課題（</w:t>
    </w:r>
    <w:r>
      <w:rPr>
        <w:rFonts w:hint="eastAsia"/>
        <w:bdr w:val="single" w:sz="4" w:space="0" w:color="auto"/>
      </w:rPr>
      <w:t>地域社会論</w:t>
    </w:r>
    <w:r w:rsidR="00B40BEE" w:rsidRPr="00B40BEE">
      <w:rPr>
        <w:rFonts w:hint="eastAsia"/>
        <w:bdr w:val="single" w:sz="4" w:space="0" w:color="auto"/>
      </w:rPr>
      <w:t>研究会</w:t>
    </w:r>
    <w:r>
      <w:rPr>
        <w:rFonts w:hint="eastAsia"/>
        <w:bdr w:val="single" w:sz="4" w:space="0" w:color="auto"/>
      </w:rPr>
      <w:t>－笠井賢紀ゼミナール</w:t>
    </w:r>
    <w:r w:rsidR="00B40BEE" w:rsidRPr="00B40BEE">
      <w:rPr>
        <w:rFonts w:hint="eastAsia"/>
        <w:bdr w:val="single" w:sz="4" w:space="0" w:color="auto"/>
      </w:rPr>
      <w:t>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944E7"/>
    <w:multiLevelType w:val="hybridMultilevel"/>
    <w:tmpl w:val="29F4C6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7c0NDcxNDA3tjBX0lEKTi0uzszPAykwrAUAbuaCMywAAAA="/>
  </w:docVars>
  <w:rsids>
    <w:rsidRoot w:val="00B40BEE"/>
    <w:rsid w:val="00055A9B"/>
    <w:rsid w:val="000E103E"/>
    <w:rsid w:val="000E6C6C"/>
    <w:rsid w:val="00100640"/>
    <w:rsid w:val="00112EC0"/>
    <w:rsid w:val="00124AD8"/>
    <w:rsid w:val="0013235F"/>
    <w:rsid w:val="00141054"/>
    <w:rsid w:val="0015323E"/>
    <w:rsid w:val="002879A7"/>
    <w:rsid w:val="002F53B4"/>
    <w:rsid w:val="00401271"/>
    <w:rsid w:val="004C6B77"/>
    <w:rsid w:val="004D2719"/>
    <w:rsid w:val="004E6E31"/>
    <w:rsid w:val="006F6AEE"/>
    <w:rsid w:val="00750F4A"/>
    <w:rsid w:val="00757ED3"/>
    <w:rsid w:val="007A0FDC"/>
    <w:rsid w:val="00852434"/>
    <w:rsid w:val="009320D2"/>
    <w:rsid w:val="009E5B7C"/>
    <w:rsid w:val="00A1186A"/>
    <w:rsid w:val="00AE67DA"/>
    <w:rsid w:val="00B40BEE"/>
    <w:rsid w:val="00B719BB"/>
    <w:rsid w:val="00BE2C04"/>
    <w:rsid w:val="00BF6304"/>
    <w:rsid w:val="00C0169F"/>
    <w:rsid w:val="00CA73E3"/>
    <w:rsid w:val="00CC2F4E"/>
    <w:rsid w:val="00D67EBE"/>
    <w:rsid w:val="00E05D0E"/>
    <w:rsid w:val="00E61DCD"/>
    <w:rsid w:val="00E639F4"/>
    <w:rsid w:val="00F44BA8"/>
    <w:rsid w:val="00F87FE0"/>
    <w:rsid w:val="00FE6EC1"/>
    <w:rsid w:val="00FF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7E0BCC"/>
  <w15:chartTrackingRefBased/>
  <w15:docId w15:val="{B0AF57CF-04FA-4C22-8BF6-6A1E60858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40BE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40BEE"/>
  </w:style>
  <w:style w:type="paragraph" w:styleId="a5">
    <w:name w:val="footer"/>
    <w:basedOn w:val="a"/>
    <w:link w:val="a6"/>
    <w:uiPriority w:val="99"/>
    <w:unhideWhenUsed/>
    <w:rsid w:val="00B40BE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40BEE"/>
  </w:style>
  <w:style w:type="table" w:styleId="a7">
    <w:name w:val="Table Grid"/>
    <w:basedOn w:val="a1"/>
    <w:uiPriority w:val="39"/>
    <w:rsid w:val="00B40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F44BA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54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06123-AA6B-4D1D-BC41-5B0D927EC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nori Kasai</dc:creator>
  <cp:keywords/>
  <dc:description/>
  <cp:lastModifiedBy>Yoshinori Kasai</cp:lastModifiedBy>
  <cp:revision>19</cp:revision>
  <dcterms:created xsi:type="dcterms:W3CDTF">2018-11-04T15:16:00Z</dcterms:created>
  <dcterms:modified xsi:type="dcterms:W3CDTF">2021-12-02T15:10:00Z</dcterms:modified>
</cp:coreProperties>
</file>